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F84AE3" w14:textId="5904C33B" w:rsidR="003B73D4" w:rsidRPr="00CE29AF" w:rsidRDefault="00357A63" w:rsidP="003B73D4">
      <w:pPr>
        <w:tabs>
          <w:tab w:val="left" w:pos="9629"/>
          <w:tab w:val="right" w:pos="10800"/>
        </w:tabs>
        <w:spacing w:after="0" w:line="360" w:lineRule="auto"/>
        <w:jc w:val="both"/>
        <w:rPr>
          <w:rFonts w:eastAsia="Calibri" w:cs="Times New Roman"/>
          <w:szCs w:val="24"/>
          <w:shd w:val="clear" w:color="auto" w:fill="FFFFFF"/>
          <w:lang w:val="en-US"/>
        </w:rPr>
      </w:pPr>
      <w:r>
        <w:rPr>
          <w:rFonts w:eastAsia="Calibri" w:cs="Times New Roman"/>
          <w:szCs w:val="24"/>
          <w:shd w:val="clear" w:color="auto" w:fill="FFFFFF"/>
          <w:lang w:val="en-US"/>
        </w:rPr>
        <w:t>Supplementa</w:t>
      </w:r>
      <w:bookmarkStart w:id="0" w:name="_GoBack"/>
      <w:bookmarkEnd w:id="0"/>
      <w:r>
        <w:rPr>
          <w:rFonts w:eastAsia="Calibri" w:cs="Times New Roman"/>
          <w:szCs w:val="24"/>
          <w:shd w:val="clear" w:color="auto" w:fill="FFFFFF"/>
          <w:lang w:val="en-US"/>
        </w:rPr>
        <w:t xml:space="preserve">l Material </w:t>
      </w:r>
      <w:r w:rsidR="003B73D4" w:rsidRPr="00CE29AF">
        <w:rPr>
          <w:rFonts w:eastAsia="Calibri" w:cs="Times New Roman"/>
          <w:szCs w:val="24"/>
          <w:shd w:val="clear" w:color="auto" w:fill="FFFFFF"/>
          <w:lang w:val="en-US"/>
        </w:rPr>
        <w:t xml:space="preserve">1. Questions regarding </w:t>
      </w:r>
      <w:r w:rsidR="00D5509F" w:rsidRPr="00CE29AF">
        <w:rPr>
          <w:rFonts w:eastAsia="Calibri" w:cs="Times New Roman"/>
          <w:szCs w:val="24"/>
          <w:shd w:val="clear" w:color="auto" w:fill="FFFFFF"/>
          <w:lang w:val="en-US"/>
        </w:rPr>
        <w:t xml:space="preserve">various </w:t>
      </w:r>
      <w:r w:rsidR="003B73D4" w:rsidRPr="00CE29AF">
        <w:rPr>
          <w:rFonts w:eastAsia="Calibri" w:cs="Times New Roman"/>
          <w:szCs w:val="24"/>
          <w:shd w:val="clear" w:color="auto" w:fill="FFFFFF"/>
          <w:lang w:val="en-US"/>
        </w:rPr>
        <w:t>aspects of diabetes screening adherence in the study participants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74"/>
        <w:gridCol w:w="3211"/>
        <w:gridCol w:w="2223"/>
        <w:gridCol w:w="2864"/>
      </w:tblGrid>
      <w:tr w:rsidR="00D5509F" w:rsidRPr="00CE29AF" w14:paraId="5D516EFA" w14:textId="77777777" w:rsidTr="00FB2341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D5DAFD1" w14:textId="77777777" w:rsidR="00A57AAE" w:rsidRPr="00CE29AF" w:rsidRDefault="00A57AAE" w:rsidP="003B73D4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 xml:space="preserve">Category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E2EDE76" w14:textId="77777777" w:rsidR="00A57AAE" w:rsidRPr="00CE29AF" w:rsidRDefault="00A57AAE" w:rsidP="003B73D4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 xml:space="preserve">Question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7192052" w14:textId="77777777" w:rsidR="00A57AAE" w:rsidRPr="00CE29AF" w:rsidRDefault="00A57AAE" w:rsidP="003B73D4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bidi="fa-IR"/>
              </w:rPr>
            </w:pPr>
            <w:r w:rsidRPr="00CE29AF">
              <w:rPr>
                <w:color w:val="000000"/>
                <w:szCs w:val="24"/>
                <w:lang w:bidi="fa-IR"/>
              </w:rPr>
              <w:t xml:space="preserve">Options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9F9C041" w14:textId="77777777" w:rsidR="00A57AAE" w:rsidRPr="00CE29AF" w:rsidRDefault="00A57AAE" w:rsidP="003B73D4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Details</w:t>
            </w:r>
          </w:p>
        </w:tc>
      </w:tr>
      <w:tr w:rsidR="00D5509F" w:rsidRPr="00CE29AF" w14:paraId="302EEBC3" w14:textId="77777777" w:rsidTr="00FB2341">
        <w:tc>
          <w:tcPr>
            <w:tcW w:w="0" w:type="auto"/>
            <w:tcBorders>
              <w:top w:val="single" w:sz="4" w:space="0" w:color="auto"/>
            </w:tcBorders>
          </w:tcPr>
          <w:p w14:paraId="181B6635" w14:textId="77777777" w:rsidR="00A57AAE" w:rsidRPr="00CE29AF" w:rsidRDefault="00FB2341" w:rsidP="003B73D4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Family history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E2CBC9E" w14:textId="7BAA67B7" w:rsidR="00A57AAE" w:rsidRPr="00CE29AF" w:rsidRDefault="00A57AAE" w:rsidP="003B73D4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 xml:space="preserve">How many persons </w:t>
            </w:r>
            <w:r w:rsidR="00D5509F" w:rsidRPr="00CE29AF">
              <w:rPr>
                <w:color w:val="000000"/>
                <w:szCs w:val="24"/>
                <w:lang w:val="en-US" w:bidi="fa-IR"/>
              </w:rPr>
              <w:t xml:space="preserve">with diabetes </w:t>
            </w:r>
            <w:r w:rsidRPr="00CE29AF">
              <w:rPr>
                <w:color w:val="000000"/>
                <w:szCs w:val="24"/>
                <w:lang w:val="en-US" w:bidi="fa-IR"/>
              </w:rPr>
              <w:t>are there in your family?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54CF089" w14:textId="77777777" w:rsidR="00A57AAE" w:rsidRPr="00CE29AF" w:rsidRDefault="00A57AAE" w:rsidP="003B73D4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 xml:space="preserve">Numbers 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B48A6B" w14:textId="77777777" w:rsidR="00A57AAE" w:rsidRPr="00CE29AF" w:rsidRDefault="00A57AAE" w:rsidP="003B73D4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</w:p>
        </w:tc>
      </w:tr>
      <w:tr w:rsidR="00D5509F" w:rsidRPr="00CE29AF" w14:paraId="3D07FD27" w14:textId="77777777" w:rsidTr="00FB2341">
        <w:tc>
          <w:tcPr>
            <w:tcW w:w="0" w:type="auto"/>
            <w:tcBorders>
              <w:bottom w:val="single" w:sz="4" w:space="0" w:color="auto"/>
            </w:tcBorders>
          </w:tcPr>
          <w:p w14:paraId="131756DC" w14:textId="77777777" w:rsidR="00A57AAE" w:rsidRPr="00CE29AF" w:rsidRDefault="00A57AAE" w:rsidP="003B73D4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16BE030" w14:textId="5359DB81" w:rsidR="00A57AAE" w:rsidRPr="00CE29AF" w:rsidRDefault="00A57AAE" w:rsidP="003B73D4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 xml:space="preserve">Which family members </w:t>
            </w:r>
            <w:r w:rsidR="00D5509F" w:rsidRPr="00CE29AF">
              <w:rPr>
                <w:color w:val="000000"/>
                <w:szCs w:val="24"/>
                <w:lang w:val="en-US" w:bidi="fa-IR"/>
              </w:rPr>
              <w:t>have diabetes</w:t>
            </w:r>
            <w:r w:rsidRPr="00CE29AF">
              <w:rPr>
                <w:color w:val="000000"/>
                <w:szCs w:val="24"/>
                <w:lang w:val="en-US" w:bidi="fa-IR"/>
              </w:rPr>
              <w:t>?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2842FA3" w14:textId="3946BFCD" w:rsidR="00A57AAE" w:rsidRPr="00CE29AF" w:rsidRDefault="00D14643" w:rsidP="00D14643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bidi="fa-IR"/>
              </w:rPr>
            </w:pPr>
            <w:r w:rsidRPr="00CE29AF">
              <w:rPr>
                <w:color w:val="000000"/>
                <w:szCs w:val="24"/>
                <w:lang w:bidi="fa-IR"/>
              </w:rPr>
              <w:t>Parents/siblin</w:t>
            </w:r>
            <w:r w:rsidR="00603F47" w:rsidRPr="00CE29AF">
              <w:rPr>
                <w:color w:val="000000"/>
                <w:szCs w:val="24"/>
                <w:lang w:bidi="fa-IR"/>
              </w:rPr>
              <w:t>g</w:t>
            </w:r>
            <w:r w:rsidRPr="00CE29AF">
              <w:rPr>
                <w:color w:val="000000"/>
                <w:szCs w:val="24"/>
                <w:lang w:bidi="fa-IR"/>
              </w:rPr>
              <w:t>s/etc.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4243B69" w14:textId="77777777" w:rsidR="00A57AAE" w:rsidRPr="00CE29AF" w:rsidRDefault="00A57AAE" w:rsidP="003B73D4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</w:p>
        </w:tc>
      </w:tr>
      <w:tr w:rsidR="00D5509F" w:rsidRPr="00CE29AF" w14:paraId="761B4671" w14:textId="77777777" w:rsidTr="00A57AAE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687A6C5" w14:textId="77777777" w:rsidR="00A57AAE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 xml:space="preserve">Lifestyle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D15B918" w14:textId="256CF824" w:rsidR="00A57AAE" w:rsidRPr="00CE29AF" w:rsidRDefault="00603F47" w:rsidP="003B73D4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L</w:t>
            </w:r>
            <w:r w:rsidR="00A57AAE" w:rsidRPr="00CE29AF">
              <w:rPr>
                <w:color w:val="000000"/>
                <w:szCs w:val="24"/>
                <w:lang w:val="en-US" w:bidi="fa-IR"/>
              </w:rPr>
              <w:t>ifestyle and behavioral patterns (smoking, weekly physical activity, daily consumption levels of fruit and vegetables, weekly fast food consumption</w:t>
            </w:r>
            <w:r w:rsidR="00D5509F" w:rsidRPr="00CE29AF">
              <w:rPr>
                <w:color w:val="000000"/>
                <w:szCs w:val="24"/>
                <w:lang w:val="en-US" w:bidi="fa-IR"/>
              </w:rPr>
              <w:t>,</w:t>
            </w:r>
            <w:r w:rsidR="00A57AAE" w:rsidRPr="00CE29AF">
              <w:rPr>
                <w:color w:val="000000"/>
                <w:szCs w:val="24"/>
                <w:lang w:val="en-US" w:bidi="fa-IR"/>
              </w:rPr>
              <w:t xml:space="preserve"> and weekly sugar</w:t>
            </w:r>
            <w:r w:rsidR="00D5509F" w:rsidRPr="00CE29AF">
              <w:rPr>
                <w:color w:val="000000"/>
                <w:szCs w:val="24"/>
                <w:lang w:val="en-US" w:bidi="fa-IR"/>
              </w:rPr>
              <w:t>-containing</w:t>
            </w:r>
            <w:r w:rsidR="00A57AAE" w:rsidRPr="00CE29AF">
              <w:rPr>
                <w:color w:val="000000"/>
                <w:szCs w:val="24"/>
                <w:lang w:val="en-US" w:bidi="fa-IR"/>
              </w:rPr>
              <w:t xml:space="preserve"> beverage </w:t>
            </w:r>
            <w:r w:rsidRPr="00CE29AF">
              <w:rPr>
                <w:color w:val="000000"/>
                <w:szCs w:val="24"/>
                <w:lang w:val="en-US" w:bidi="fa-IR"/>
              </w:rPr>
              <w:t>consumption</w:t>
            </w:r>
            <w:r w:rsidR="00A57AAE" w:rsidRPr="00CE29AF">
              <w:rPr>
                <w:color w:val="000000"/>
                <w:szCs w:val="24"/>
                <w:lang w:val="en-US" w:bidi="fa-IR"/>
              </w:rPr>
              <w:t>)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56AAC5A" w14:textId="607855CB" w:rsidR="00A57AAE" w:rsidRPr="00CE29AF" w:rsidRDefault="00D14643" w:rsidP="00D14643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 xml:space="preserve">Yes/No or number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862E257" w14:textId="038028FD" w:rsidR="00A57AAE" w:rsidRPr="00CE29AF" w:rsidRDefault="00A57AAE" w:rsidP="003B73D4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 xml:space="preserve">Participants who had </w:t>
            </w:r>
            <w:r w:rsidR="00D5509F" w:rsidRPr="00CE29AF">
              <w:rPr>
                <w:color w:val="000000"/>
                <w:szCs w:val="24"/>
                <w:lang w:val="en-US" w:bidi="fa-IR"/>
              </w:rPr>
              <w:t xml:space="preserve">engaged in </w:t>
            </w:r>
            <w:r w:rsidRPr="00CE29AF">
              <w:rPr>
                <w:color w:val="000000"/>
                <w:szCs w:val="24"/>
                <w:lang w:val="en-US" w:bidi="fa-IR"/>
              </w:rPr>
              <w:t>at least 150 minutes of moderate physical activity in the past week were considered physically active.</w:t>
            </w:r>
          </w:p>
          <w:p w14:paraId="04922828" w14:textId="77777777" w:rsidR="00A57AAE" w:rsidRPr="00CE29AF" w:rsidRDefault="00A57AAE" w:rsidP="003B73D4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</w:p>
        </w:tc>
      </w:tr>
      <w:tr w:rsidR="00D5509F" w:rsidRPr="00CE29AF" w14:paraId="14DB4325" w14:textId="77777777" w:rsidTr="00A57AAE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F6A5AEF" w14:textId="77777777" w:rsidR="00A57AAE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HbA1c te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E2F3C4A" w14:textId="66B11606" w:rsidR="00A57AAE" w:rsidRPr="00CE29AF" w:rsidRDefault="00A57AAE" w:rsidP="003B73D4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Have you been tested for HbA1c within the last year?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528EF4C" w14:textId="77777777" w:rsidR="00A57AAE" w:rsidRPr="00CE29AF" w:rsidRDefault="00D14643" w:rsidP="003B73D4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Yes/No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711FBC" w14:textId="77777777" w:rsidR="00A57AAE" w:rsidRPr="00CE29AF" w:rsidRDefault="00A57AAE" w:rsidP="003B73D4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</w:p>
        </w:tc>
      </w:tr>
      <w:tr w:rsidR="00D5509F" w:rsidRPr="00CE29AF" w14:paraId="2EE975F8" w14:textId="77777777" w:rsidTr="00FB2341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AAB9FBC" w14:textId="77777777" w:rsidR="00A57AAE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 xml:space="preserve">Hypertension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51BB919" w14:textId="77777777" w:rsidR="00A57AAE" w:rsidRPr="00CE29AF" w:rsidRDefault="00A57AAE" w:rsidP="003B73D4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Do you have hypertension?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398F10F" w14:textId="77777777" w:rsidR="00A57AAE" w:rsidRPr="00CE29AF" w:rsidRDefault="00D14643" w:rsidP="003B73D4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Yes/No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D64CBC0" w14:textId="77777777" w:rsidR="00A57AAE" w:rsidRPr="00CE29AF" w:rsidRDefault="00A57AAE" w:rsidP="003B73D4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</w:p>
        </w:tc>
      </w:tr>
      <w:tr w:rsidR="00D5509F" w:rsidRPr="00CE29AF" w14:paraId="0B22F59C" w14:textId="77777777" w:rsidTr="00FB2341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D5F702D" w14:textId="77777777" w:rsidR="00A57AAE" w:rsidRPr="00CE29AF" w:rsidRDefault="00FB2341" w:rsidP="003B73D4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GD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15F5A51" w14:textId="77777777" w:rsidR="00A57AAE" w:rsidRPr="00CE29AF" w:rsidRDefault="00A57AAE" w:rsidP="003B73D4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Have you had gestational diabetes in pregnancy or a history of delivering a baby weighing above 4000 grams?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218CBD1" w14:textId="77777777" w:rsidR="00A57AAE" w:rsidRPr="00CE29AF" w:rsidRDefault="00D14643" w:rsidP="003B73D4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Yes/No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C4FC41A" w14:textId="77777777" w:rsidR="00A57AAE" w:rsidRPr="00CE29AF" w:rsidRDefault="00A57AAE" w:rsidP="003B73D4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</w:p>
        </w:tc>
      </w:tr>
      <w:tr w:rsidR="00D5509F" w:rsidRPr="00CE29AF" w14:paraId="0060E5B1" w14:textId="77777777" w:rsidTr="00FB2341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735252E" w14:textId="77777777" w:rsidR="00A57AAE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Perceived severi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CE048CD" w14:textId="77777777" w:rsidR="00A57AAE" w:rsidRPr="00CE29AF" w:rsidRDefault="00A57AAE" w:rsidP="003B73D4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Is diabetes a serious disease?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355BA50" w14:textId="77777777" w:rsidR="00A57AAE" w:rsidRPr="00CE29AF" w:rsidRDefault="00D14643" w:rsidP="003B73D4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Yes/No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AD960BB" w14:textId="77777777" w:rsidR="00A57AAE" w:rsidRPr="00CE29AF" w:rsidRDefault="00A57AAE" w:rsidP="003B73D4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</w:p>
        </w:tc>
      </w:tr>
      <w:tr w:rsidR="00D5509F" w:rsidRPr="00CE29AF" w14:paraId="37EA4837" w14:textId="77777777" w:rsidTr="00FB2341">
        <w:tc>
          <w:tcPr>
            <w:tcW w:w="0" w:type="auto"/>
            <w:tcBorders>
              <w:top w:val="single" w:sz="4" w:space="0" w:color="auto"/>
            </w:tcBorders>
          </w:tcPr>
          <w:p w14:paraId="20585F3D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Perceived susceptibility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94A79E1" w14:textId="0D5514F8" w:rsidR="00FB2341" w:rsidRPr="00CE29AF" w:rsidRDefault="00D5509F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Since you have a family member with</w:t>
            </w:r>
            <w:r w:rsidR="00FB2341" w:rsidRPr="00CE29AF">
              <w:rPr>
                <w:color w:val="000000"/>
                <w:szCs w:val="24"/>
                <w:lang w:val="en-US" w:bidi="fa-IR"/>
              </w:rPr>
              <w:t xml:space="preserve"> </w:t>
            </w:r>
            <w:r w:rsidRPr="00CE29AF">
              <w:rPr>
                <w:color w:val="000000"/>
                <w:szCs w:val="24"/>
                <w:lang w:val="en-US" w:bidi="fa-IR"/>
              </w:rPr>
              <w:t>diabetes</w:t>
            </w:r>
            <w:r w:rsidR="00FB2341" w:rsidRPr="00CE29AF">
              <w:rPr>
                <w:color w:val="000000"/>
                <w:szCs w:val="24"/>
                <w:lang w:val="en-US" w:bidi="fa-IR"/>
              </w:rPr>
              <w:t>, how much are you at risk of disease?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932A958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Likert scale score*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7977181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</w:p>
        </w:tc>
      </w:tr>
      <w:tr w:rsidR="00D5509F" w:rsidRPr="00CE29AF" w14:paraId="281B1006" w14:textId="77777777" w:rsidTr="00A57AAE">
        <w:tc>
          <w:tcPr>
            <w:tcW w:w="0" w:type="auto"/>
            <w:tcBorders>
              <w:bottom w:val="single" w:sz="4" w:space="0" w:color="auto"/>
            </w:tcBorders>
          </w:tcPr>
          <w:p w14:paraId="31E14477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A0C64F2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What is the probability of you getting diabetes in the next 5 years?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88957FB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Likert scale score*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800F747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</w:p>
        </w:tc>
      </w:tr>
      <w:tr w:rsidR="00D5509F" w:rsidRPr="00CE29AF" w14:paraId="53C0B3B0" w14:textId="77777777" w:rsidTr="00A57AAE">
        <w:tc>
          <w:tcPr>
            <w:tcW w:w="0" w:type="auto"/>
            <w:tcBorders>
              <w:top w:val="single" w:sz="4" w:space="0" w:color="auto"/>
            </w:tcBorders>
          </w:tcPr>
          <w:p w14:paraId="3142769F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Knowledge of symptoms and adverse effects of diabete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DCD6D54" w14:textId="141232E2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 xml:space="preserve">What are </w:t>
            </w:r>
            <w:r w:rsidR="00D5509F" w:rsidRPr="00CE29AF">
              <w:rPr>
                <w:color w:val="000000"/>
                <w:szCs w:val="24"/>
                <w:lang w:val="en-US" w:bidi="fa-IR"/>
              </w:rPr>
              <w:t xml:space="preserve">the symptoms of </w:t>
            </w:r>
            <w:r w:rsidRPr="00CE29AF">
              <w:rPr>
                <w:color w:val="000000"/>
                <w:szCs w:val="24"/>
                <w:lang w:val="en-US" w:bidi="fa-IR"/>
              </w:rPr>
              <w:t>diabetes?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CE818DE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Open-ended questio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F0EBEF5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Knowledge of symptoms was defined according to the main symptoms of diabetes, polyuria, and polydipsia.</w:t>
            </w:r>
          </w:p>
        </w:tc>
      </w:tr>
      <w:tr w:rsidR="00D5509F" w:rsidRPr="00CE29AF" w14:paraId="1608D9F5" w14:textId="77777777" w:rsidTr="00A57AAE">
        <w:tc>
          <w:tcPr>
            <w:tcW w:w="0" w:type="auto"/>
            <w:tcBorders>
              <w:bottom w:val="single" w:sz="4" w:space="0" w:color="auto"/>
            </w:tcBorders>
          </w:tcPr>
          <w:p w14:paraId="22BA5C5A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275B45F" w14:textId="1936B1D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 xml:space="preserve">What are </w:t>
            </w:r>
            <w:r w:rsidR="00D5509F" w:rsidRPr="00CE29AF">
              <w:rPr>
                <w:color w:val="000000"/>
                <w:szCs w:val="24"/>
                <w:lang w:val="en-US" w:bidi="fa-IR"/>
              </w:rPr>
              <w:t xml:space="preserve">the </w:t>
            </w:r>
            <w:r w:rsidRPr="00CE29AF">
              <w:rPr>
                <w:color w:val="000000"/>
                <w:szCs w:val="24"/>
                <w:lang w:val="en-US" w:bidi="fa-IR"/>
              </w:rPr>
              <w:t>complications</w:t>
            </w:r>
            <w:r w:rsidR="00D5509F" w:rsidRPr="00CE29AF">
              <w:rPr>
                <w:color w:val="000000"/>
                <w:szCs w:val="24"/>
                <w:lang w:val="en-US" w:bidi="fa-IR"/>
              </w:rPr>
              <w:t xml:space="preserve"> of diabetes</w:t>
            </w:r>
            <w:r w:rsidRPr="00CE29AF">
              <w:rPr>
                <w:color w:val="000000"/>
                <w:szCs w:val="24"/>
                <w:lang w:val="en-US" w:bidi="fa-IR"/>
              </w:rPr>
              <w:t>?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8958BE2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Open-ended question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C24421A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Knowledge of complications included disabling conditions such as renal failure, amputation, and blindness.</w:t>
            </w:r>
          </w:p>
        </w:tc>
      </w:tr>
      <w:tr w:rsidR="00D5509F" w:rsidRPr="00CE29AF" w14:paraId="5576B7F2" w14:textId="77777777" w:rsidTr="00A57AAE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C9E3EE1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Knowledge of risk factors for diabete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DDF2465" w14:textId="62513F40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 xml:space="preserve">What </w:t>
            </w:r>
            <w:r w:rsidR="00D5509F" w:rsidRPr="00CE29AF">
              <w:rPr>
                <w:color w:val="000000"/>
                <w:szCs w:val="24"/>
                <w:lang w:val="en-US" w:bidi="fa-IR"/>
              </w:rPr>
              <w:t xml:space="preserve">are </w:t>
            </w:r>
            <w:r w:rsidRPr="00CE29AF">
              <w:rPr>
                <w:color w:val="000000"/>
                <w:szCs w:val="24"/>
                <w:lang w:val="en-US" w:bidi="fa-IR"/>
              </w:rPr>
              <w:t>the effect</w:t>
            </w:r>
            <w:r w:rsidR="00D5509F" w:rsidRPr="00CE29AF">
              <w:rPr>
                <w:color w:val="000000"/>
                <w:szCs w:val="24"/>
                <w:lang w:val="en-US" w:bidi="fa-IR"/>
              </w:rPr>
              <w:t>s</w:t>
            </w:r>
            <w:r w:rsidRPr="00CE29AF">
              <w:rPr>
                <w:color w:val="000000"/>
                <w:szCs w:val="24"/>
                <w:lang w:val="en-US" w:bidi="fa-IR"/>
              </w:rPr>
              <w:t xml:space="preserve"> of the following risk factors for getting diabetes?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483E479" w14:textId="35725342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a</w:t>
            </w:r>
            <w:r w:rsidR="00D5509F" w:rsidRPr="00CE29AF">
              <w:rPr>
                <w:color w:val="000000"/>
                <w:szCs w:val="24"/>
                <w:lang w:val="en-US" w:bidi="fa-IR"/>
              </w:rPr>
              <w:t xml:space="preserve">: </w:t>
            </w:r>
            <w:r w:rsidRPr="00CE29AF">
              <w:rPr>
                <w:color w:val="000000"/>
                <w:szCs w:val="24"/>
                <w:lang w:val="en-US" w:bidi="fa-IR"/>
              </w:rPr>
              <w:t>high, b</w:t>
            </w:r>
            <w:r w:rsidR="00D5509F" w:rsidRPr="00CE29AF">
              <w:rPr>
                <w:color w:val="000000"/>
                <w:szCs w:val="24"/>
                <w:lang w:val="en-US" w:bidi="fa-IR"/>
              </w:rPr>
              <w:t xml:space="preserve">: </w:t>
            </w:r>
            <w:r w:rsidRPr="00CE29AF">
              <w:rPr>
                <w:color w:val="000000"/>
                <w:szCs w:val="24"/>
                <w:lang w:val="en-US" w:bidi="fa-IR"/>
              </w:rPr>
              <w:t>low, c</w:t>
            </w:r>
            <w:r w:rsidR="00D5509F" w:rsidRPr="00CE29AF">
              <w:rPr>
                <w:color w:val="000000"/>
                <w:szCs w:val="24"/>
                <w:lang w:val="en-US" w:bidi="fa-IR"/>
              </w:rPr>
              <w:t xml:space="preserve">: </w:t>
            </w:r>
            <w:r w:rsidRPr="00CE29AF">
              <w:rPr>
                <w:color w:val="000000"/>
                <w:szCs w:val="24"/>
                <w:lang w:val="en-US" w:bidi="fa-IR"/>
              </w:rPr>
              <w:t>no effect, d</w:t>
            </w:r>
            <w:r w:rsidR="00D5509F" w:rsidRPr="00CE29AF">
              <w:rPr>
                <w:color w:val="000000"/>
                <w:szCs w:val="24"/>
                <w:lang w:val="en-US" w:bidi="fa-IR"/>
              </w:rPr>
              <w:t xml:space="preserve">: </w:t>
            </w:r>
            <w:r w:rsidRPr="00CE29AF">
              <w:rPr>
                <w:color w:val="000000"/>
                <w:szCs w:val="24"/>
                <w:lang w:val="en-US" w:bidi="fa-IR"/>
              </w:rPr>
              <w:t>I don’t know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2E0CF20" w14:textId="7DF0E590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The selected risk factors were a high</w:t>
            </w:r>
            <w:r w:rsidR="00D5509F" w:rsidRPr="00CE29AF">
              <w:rPr>
                <w:color w:val="000000"/>
                <w:szCs w:val="24"/>
                <w:lang w:val="en-US" w:bidi="fa-IR"/>
              </w:rPr>
              <w:t>-</w:t>
            </w:r>
            <w:r w:rsidRPr="00CE29AF">
              <w:rPr>
                <w:color w:val="000000"/>
                <w:szCs w:val="24"/>
                <w:lang w:val="en-US" w:bidi="fa-IR"/>
              </w:rPr>
              <w:t xml:space="preserve">sugar diet, consumption of fast food, a history of hypertension, dyslipidemia, a </w:t>
            </w:r>
            <w:r w:rsidRPr="00CE29AF">
              <w:rPr>
                <w:color w:val="000000"/>
                <w:szCs w:val="24"/>
                <w:lang w:val="en-US" w:bidi="fa-IR"/>
              </w:rPr>
              <w:lastRenderedPageBreak/>
              <w:t xml:space="preserve">sedentary lifestyle, coronary artery disease, renal disease, and obesity. </w:t>
            </w:r>
          </w:p>
        </w:tc>
      </w:tr>
      <w:tr w:rsidR="00D5509F" w:rsidRPr="00CE29AF" w14:paraId="5C790780" w14:textId="77777777" w:rsidTr="00A57AAE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67B9708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lastRenderedPageBreak/>
              <w:t>Perception of a barrier to screen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E5DD8C3" w14:textId="2C95A4E1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Perception</w:t>
            </w:r>
            <w:r w:rsidR="00D5509F" w:rsidRPr="00CE29AF">
              <w:rPr>
                <w:color w:val="000000"/>
                <w:szCs w:val="24"/>
                <w:lang w:val="en-US" w:bidi="fa-IR"/>
              </w:rPr>
              <w:t>s</w:t>
            </w:r>
            <w:r w:rsidRPr="00CE29AF">
              <w:rPr>
                <w:color w:val="000000"/>
                <w:szCs w:val="24"/>
                <w:lang w:val="en-US" w:bidi="fa-IR"/>
              </w:rPr>
              <w:t xml:space="preserve"> of barrier</w:t>
            </w:r>
            <w:r w:rsidR="00D5509F" w:rsidRPr="00CE29AF">
              <w:rPr>
                <w:color w:val="000000"/>
                <w:szCs w:val="24"/>
                <w:lang w:val="en-US" w:bidi="fa-IR"/>
              </w:rPr>
              <w:t>s</w:t>
            </w:r>
            <w:r w:rsidRPr="00CE29AF">
              <w:rPr>
                <w:color w:val="000000"/>
                <w:szCs w:val="24"/>
                <w:lang w:val="en-US" w:bidi="fa-IR"/>
              </w:rPr>
              <w:t xml:space="preserve"> to screening </w:t>
            </w:r>
            <w:r w:rsidR="00D5509F" w:rsidRPr="00CE29AF">
              <w:rPr>
                <w:color w:val="000000"/>
                <w:szCs w:val="24"/>
                <w:lang w:val="en-US" w:bidi="fa-IR"/>
              </w:rPr>
              <w:t xml:space="preserve">were </w:t>
            </w:r>
            <w:r w:rsidRPr="00CE29AF">
              <w:rPr>
                <w:color w:val="000000"/>
                <w:szCs w:val="24"/>
                <w:lang w:val="en-US" w:bidi="fa-IR"/>
              </w:rPr>
              <w:t xml:space="preserve">assessed by asking participants to choose from </w:t>
            </w:r>
            <w:r w:rsidR="00D5509F" w:rsidRPr="00CE29AF">
              <w:rPr>
                <w:color w:val="000000"/>
                <w:szCs w:val="24"/>
                <w:lang w:val="en-US" w:bidi="fa-IR"/>
              </w:rPr>
              <w:t xml:space="preserve">the </w:t>
            </w:r>
            <w:r w:rsidRPr="00CE29AF">
              <w:rPr>
                <w:color w:val="000000"/>
                <w:szCs w:val="24"/>
                <w:lang w:val="en-US" w:bidi="fa-IR"/>
              </w:rPr>
              <w:t>listed barriers for screening.</w:t>
            </w:r>
          </w:p>
          <w:p w14:paraId="415175ED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D25CAB4" w14:textId="4875E38F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“</w:t>
            </w:r>
            <w:r w:rsidR="00D5509F" w:rsidRPr="00CE29AF">
              <w:rPr>
                <w:color w:val="000000"/>
                <w:szCs w:val="24"/>
                <w:lang w:val="en-US" w:bidi="fa-IR"/>
              </w:rPr>
              <w:t>Fasting blood glucose tests</w:t>
            </w:r>
            <w:r w:rsidRPr="00CE29AF">
              <w:rPr>
                <w:color w:val="000000"/>
                <w:szCs w:val="24"/>
                <w:lang w:val="en-US" w:bidi="fa-IR"/>
              </w:rPr>
              <w:t xml:space="preserve"> </w:t>
            </w:r>
            <w:r w:rsidR="00D5509F" w:rsidRPr="00CE29AF">
              <w:rPr>
                <w:color w:val="000000"/>
                <w:szCs w:val="24"/>
                <w:lang w:val="en-US" w:bidi="fa-IR"/>
              </w:rPr>
              <w:t xml:space="preserve">are </w:t>
            </w:r>
            <w:r w:rsidRPr="00CE29AF">
              <w:rPr>
                <w:color w:val="000000"/>
                <w:szCs w:val="24"/>
                <w:lang w:val="en-US" w:bidi="fa-IR"/>
              </w:rPr>
              <w:t>time consuming</w:t>
            </w:r>
            <w:r w:rsidR="00603F47" w:rsidRPr="00CE29AF">
              <w:rPr>
                <w:color w:val="000000"/>
                <w:szCs w:val="24"/>
                <w:lang w:val="en-US" w:bidi="fa-IR"/>
              </w:rPr>
              <w:t>,</w:t>
            </w:r>
            <w:r w:rsidRPr="00CE29AF">
              <w:rPr>
                <w:color w:val="000000"/>
                <w:szCs w:val="24"/>
                <w:lang w:val="en-US" w:bidi="fa-IR"/>
              </w:rPr>
              <w:t xml:space="preserve">” </w:t>
            </w:r>
          </w:p>
          <w:p w14:paraId="5DDE51C7" w14:textId="6DA7B233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 xml:space="preserve">“I don’t have time to get to </w:t>
            </w:r>
            <w:r w:rsidR="00D5509F" w:rsidRPr="00CE29AF">
              <w:rPr>
                <w:color w:val="000000"/>
                <w:szCs w:val="24"/>
                <w:lang w:val="en-US" w:bidi="fa-IR"/>
              </w:rPr>
              <w:t xml:space="preserve">the </w:t>
            </w:r>
            <w:r w:rsidRPr="00CE29AF">
              <w:rPr>
                <w:color w:val="000000"/>
                <w:szCs w:val="24"/>
                <w:lang w:val="en-US" w:bidi="fa-IR"/>
              </w:rPr>
              <w:t>doctor and laboratory</w:t>
            </w:r>
            <w:r w:rsidR="00603F47" w:rsidRPr="00CE29AF">
              <w:rPr>
                <w:color w:val="000000"/>
                <w:szCs w:val="24"/>
                <w:lang w:val="en-US" w:bidi="fa-IR"/>
              </w:rPr>
              <w:t>,</w:t>
            </w:r>
            <w:r w:rsidRPr="00CE29AF">
              <w:rPr>
                <w:color w:val="000000"/>
                <w:szCs w:val="24"/>
                <w:lang w:val="en-US" w:bidi="fa-IR"/>
              </w:rPr>
              <w:t xml:space="preserve">” </w:t>
            </w:r>
          </w:p>
          <w:p w14:paraId="34F418D5" w14:textId="556C32C8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“The doctor and the laboratory are far away</w:t>
            </w:r>
            <w:r w:rsidR="00603F47" w:rsidRPr="00CE29AF">
              <w:rPr>
                <w:color w:val="000000"/>
                <w:szCs w:val="24"/>
                <w:lang w:val="en-US" w:bidi="fa-IR"/>
              </w:rPr>
              <w:t>,</w:t>
            </w:r>
            <w:r w:rsidRPr="00CE29AF">
              <w:rPr>
                <w:color w:val="000000"/>
                <w:szCs w:val="24"/>
                <w:lang w:val="en-US" w:bidi="fa-IR"/>
              </w:rPr>
              <w:t xml:space="preserve">” </w:t>
            </w:r>
          </w:p>
          <w:p w14:paraId="13697F8B" w14:textId="32E4FDFF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“The test is painful</w:t>
            </w:r>
            <w:r w:rsidR="00603F47" w:rsidRPr="00CE29AF">
              <w:rPr>
                <w:color w:val="000000"/>
                <w:szCs w:val="24"/>
                <w:lang w:val="en-US" w:bidi="fa-IR"/>
              </w:rPr>
              <w:t>,</w:t>
            </w:r>
            <w:r w:rsidRPr="00CE29AF">
              <w:rPr>
                <w:color w:val="000000"/>
                <w:szCs w:val="24"/>
                <w:lang w:val="en-US" w:bidi="fa-IR"/>
              </w:rPr>
              <w:t xml:space="preserve">” </w:t>
            </w:r>
          </w:p>
          <w:p w14:paraId="514EBB01" w14:textId="15F0E33A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“Needles scare me</w:t>
            </w:r>
            <w:r w:rsidR="00603F47" w:rsidRPr="00CE29AF">
              <w:rPr>
                <w:color w:val="000000"/>
                <w:szCs w:val="24"/>
                <w:lang w:val="en-US" w:bidi="fa-IR"/>
              </w:rPr>
              <w:t>,</w:t>
            </w:r>
            <w:r w:rsidRPr="00CE29AF">
              <w:rPr>
                <w:color w:val="000000"/>
                <w:szCs w:val="24"/>
                <w:lang w:val="en-US" w:bidi="fa-IR"/>
              </w:rPr>
              <w:t xml:space="preserve">” </w:t>
            </w:r>
          </w:p>
          <w:p w14:paraId="54690874" w14:textId="0C8CA624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 xml:space="preserve">“I do not know what to do if I </w:t>
            </w:r>
            <w:r w:rsidR="00D5509F" w:rsidRPr="00CE29AF">
              <w:rPr>
                <w:color w:val="000000"/>
                <w:szCs w:val="24"/>
                <w:lang w:val="en-US" w:bidi="fa-IR"/>
              </w:rPr>
              <w:t>have diabetes</w:t>
            </w:r>
            <w:r w:rsidR="00603F47" w:rsidRPr="00CE29AF">
              <w:rPr>
                <w:color w:val="000000"/>
                <w:szCs w:val="24"/>
                <w:lang w:val="en-US" w:bidi="fa-IR"/>
              </w:rPr>
              <w:t>,</w:t>
            </w:r>
            <w:r w:rsidRPr="00CE29AF">
              <w:rPr>
                <w:color w:val="000000"/>
                <w:szCs w:val="24"/>
                <w:lang w:val="en-US" w:bidi="fa-IR"/>
              </w:rPr>
              <w:t xml:space="preserve">” and </w:t>
            </w:r>
          </w:p>
          <w:p w14:paraId="5C7623FA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“I do not know where to go if I have diabetes”.</w:t>
            </w:r>
          </w:p>
          <w:p w14:paraId="3B4F25DB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66C1BF2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</w:p>
        </w:tc>
      </w:tr>
      <w:tr w:rsidR="00D5509F" w:rsidRPr="00CE29AF" w14:paraId="29F62D48" w14:textId="77777777" w:rsidTr="00A57AAE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A21AB9E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 xml:space="preserve">Knowledge about methods of screening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8C19860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What is the best way to diagnose diabetes?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5FF7BC1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Open-ended ques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53B9600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</w:p>
        </w:tc>
      </w:tr>
      <w:tr w:rsidR="00D5509F" w:rsidRPr="00CE29AF" w14:paraId="472AB830" w14:textId="77777777" w:rsidTr="00A57AAE">
        <w:tc>
          <w:tcPr>
            <w:tcW w:w="0" w:type="auto"/>
            <w:tcBorders>
              <w:top w:val="single" w:sz="4" w:space="0" w:color="auto"/>
            </w:tcBorders>
          </w:tcPr>
          <w:p w14:paraId="6433EE3C" w14:textId="4A55D29C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 xml:space="preserve">Knowledge of participants about </w:t>
            </w:r>
            <w:r w:rsidR="00D5509F" w:rsidRPr="00CE29AF">
              <w:rPr>
                <w:color w:val="000000"/>
                <w:szCs w:val="24"/>
                <w:lang w:val="en-US" w:bidi="fa-IR"/>
              </w:rPr>
              <w:t xml:space="preserve">the </w:t>
            </w:r>
            <w:r w:rsidRPr="00CE29AF">
              <w:rPr>
                <w:color w:val="000000"/>
                <w:szCs w:val="24"/>
                <w:lang w:val="en-US" w:bidi="fa-IR"/>
              </w:rPr>
              <w:t>DPCP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7474DC9" w14:textId="0ACE5EC4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 xml:space="preserve">Did you know about diabetes screening programs </w:t>
            </w:r>
            <w:r w:rsidR="00D5509F" w:rsidRPr="00CE29AF">
              <w:rPr>
                <w:color w:val="000000"/>
                <w:szCs w:val="24"/>
                <w:lang w:val="en-US" w:bidi="fa-IR"/>
              </w:rPr>
              <w:t xml:space="preserve">at </w:t>
            </w:r>
            <w:r w:rsidRPr="00CE29AF">
              <w:rPr>
                <w:color w:val="000000"/>
                <w:szCs w:val="24"/>
                <w:lang w:val="en-US" w:bidi="fa-IR"/>
              </w:rPr>
              <w:t>health care facilities?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57FF7A1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Yes/No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94BACA2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</w:p>
        </w:tc>
      </w:tr>
      <w:tr w:rsidR="00D5509F" w:rsidRPr="00CE29AF" w14:paraId="46C8EB88" w14:textId="77777777" w:rsidTr="00A57AAE">
        <w:tc>
          <w:tcPr>
            <w:tcW w:w="0" w:type="auto"/>
            <w:tcBorders>
              <w:bottom w:val="single" w:sz="4" w:space="0" w:color="auto"/>
            </w:tcBorders>
          </w:tcPr>
          <w:p w14:paraId="4CE8F482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FF90EB9" w14:textId="2A1634B6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 xml:space="preserve">Do you know the cost of screening </w:t>
            </w:r>
            <w:r w:rsidR="00D5509F" w:rsidRPr="00CE29AF">
              <w:rPr>
                <w:color w:val="000000"/>
                <w:szCs w:val="24"/>
                <w:lang w:val="en-US" w:bidi="fa-IR"/>
              </w:rPr>
              <w:t xml:space="preserve">at </w:t>
            </w:r>
            <w:r w:rsidRPr="00CE29AF">
              <w:rPr>
                <w:color w:val="000000"/>
                <w:szCs w:val="24"/>
                <w:lang w:val="en-US" w:bidi="fa-IR"/>
              </w:rPr>
              <w:t>health care facilities?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0B68D79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Yes/No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65E329F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</w:p>
        </w:tc>
      </w:tr>
      <w:tr w:rsidR="00D5509F" w:rsidRPr="00CE29AF" w14:paraId="428E2BC3" w14:textId="77777777" w:rsidTr="00FB2341">
        <w:trPr>
          <w:trHeight w:val="268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5009E38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Social impac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3C28DB5" w14:textId="30F0E3BD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 xml:space="preserve">Whose recommendation would have the most effect on your decision to </w:t>
            </w:r>
            <w:r w:rsidR="00D5509F" w:rsidRPr="00CE29AF">
              <w:rPr>
                <w:color w:val="000000"/>
                <w:szCs w:val="24"/>
                <w:lang w:val="en-US" w:bidi="fa-IR"/>
              </w:rPr>
              <w:t xml:space="preserve">receive </w:t>
            </w:r>
            <w:r w:rsidRPr="00CE29AF">
              <w:rPr>
                <w:color w:val="000000"/>
                <w:szCs w:val="24"/>
                <w:lang w:val="en-US" w:bidi="fa-IR"/>
              </w:rPr>
              <w:t>the screening?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9C3178A" w14:textId="245D974A" w:rsidR="00FB2341" w:rsidRPr="00CE29AF" w:rsidRDefault="00D5509F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P</w:t>
            </w:r>
            <w:r w:rsidR="00FB2341" w:rsidRPr="00CE29AF">
              <w:rPr>
                <w:color w:val="000000"/>
                <w:szCs w:val="24"/>
                <w:lang w:val="en-US" w:bidi="fa-IR"/>
              </w:rPr>
              <w:t>hysicians, family members, friends and coworker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C6B1194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</w:p>
        </w:tc>
      </w:tr>
      <w:tr w:rsidR="00D5509F" w:rsidRPr="00CE29AF" w14:paraId="26DBA58B" w14:textId="77777777" w:rsidTr="00A57AAE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331BF3D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Physician advi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6827A7B" w14:textId="3581AC41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 xml:space="preserve">Have you ever been advised by a physician or health care provider to </w:t>
            </w:r>
            <w:r w:rsidR="00D5509F" w:rsidRPr="00CE29AF">
              <w:rPr>
                <w:color w:val="000000"/>
                <w:szCs w:val="24"/>
                <w:lang w:val="en-US" w:bidi="fa-IR"/>
              </w:rPr>
              <w:t>have a fasting blood glucose test</w:t>
            </w:r>
            <w:r w:rsidRPr="00CE29AF">
              <w:rPr>
                <w:color w:val="000000"/>
                <w:szCs w:val="24"/>
                <w:lang w:val="en-US" w:bidi="fa-IR"/>
              </w:rPr>
              <w:t xml:space="preserve"> because of a family history of diabetes?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6A162B3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Yes/No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85458B4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</w:p>
        </w:tc>
      </w:tr>
      <w:tr w:rsidR="00D5509F" w:rsidRPr="00CE29AF" w14:paraId="1C42F8B0" w14:textId="77777777" w:rsidTr="00A57AAE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36A8928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Source of health inform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91C9E32" w14:textId="4ABA0032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Which is the source of your information about diabetes?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9EDB5C3" w14:textId="5CA65C0C" w:rsidR="00FB2341" w:rsidRPr="00CE29AF" w:rsidRDefault="00D5509F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F</w:t>
            </w:r>
            <w:r w:rsidR="00FB2341" w:rsidRPr="00CE29AF">
              <w:rPr>
                <w:color w:val="000000"/>
                <w:szCs w:val="24"/>
                <w:lang w:val="en-US" w:bidi="fa-IR"/>
              </w:rPr>
              <w:t>amily, friends, physician</w:t>
            </w:r>
            <w:r w:rsidRPr="00CE29AF">
              <w:rPr>
                <w:color w:val="000000"/>
                <w:szCs w:val="24"/>
                <w:lang w:val="en-US" w:bidi="fa-IR"/>
              </w:rPr>
              <w:t>s</w:t>
            </w:r>
            <w:r w:rsidR="00FB2341" w:rsidRPr="00CE29AF">
              <w:rPr>
                <w:color w:val="000000"/>
                <w:szCs w:val="24"/>
                <w:lang w:val="en-US" w:bidi="fa-IR"/>
              </w:rPr>
              <w:t xml:space="preserve"> and health care providers, multimedi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F62CC43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</w:p>
        </w:tc>
      </w:tr>
      <w:tr w:rsidR="00D5509F" w:rsidRPr="00CE29AF" w14:paraId="40D6C4F2" w14:textId="77777777" w:rsidTr="00A57AAE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04B4351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lastRenderedPageBreak/>
              <w:t>Intention to do the FBS te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26249EC" w14:textId="5401B8C1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 xml:space="preserve">Do you </w:t>
            </w:r>
            <w:r w:rsidR="00D5509F" w:rsidRPr="00CE29AF">
              <w:rPr>
                <w:color w:val="000000"/>
                <w:szCs w:val="24"/>
                <w:lang w:val="en-US" w:bidi="fa-IR"/>
              </w:rPr>
              <w:t>plan to have a fasting blood glucose test</w:t>
            </w:r>
            <w:r w:rsidRPr="00CE29AF">
              <w:rPr>
                <w:color w:val="000000"/>
                <w:szCs w:val="24"/>
                <w:lang w:val="en-US" w:bidi="fa-IR"/>
              </w:rPr>
              <w:t xml:space="preserve"> in the next </w:t>
            </w:r>
            <w:r w:rsidR="00D5509F" w:rsidRPr="00CE29AF">
              <w:rPr>
                <w:color w:val="000000"/>
                <w:szCs w:val="24"/>
                <w:lang w:val="en-US" w:bidi="fa-IR"/>
              </w:rPr>
              <w:t xml:space="preserve">6 </w:t>
            </w:r>
            <w:r w:rsidRPr="00CE29AF">
              <w:rPr>
                <w:color w:val="000000"/>
                <w:szCs w:val="24"/>
                <w:lang w:val="en-US" w:bidi="fa-IR"/>
              </w:rPr>
              <w:t>months?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FBAD839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  <w:r w:rsidRPr="00CE29AF">
              <w:rPr>
                <w:color w:val="000000"/>
                <w:szCs w:val="24"/>
                <w:lang w:val="en-US" w:bidi="fa-IR"/>
              </w:rPr>
              <w:t>Yes/No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E05D559" w14:textId="77777777" w:rsidR="00FB2341" w:rsidRPr="00CE29AF" w:rsidRDefault="00FB2341" w:rsidP="00FB2341">
            <w:pPr>
              <w:tabs>
                <w:tab w:val="left" w:pos="9629"/>
                <w:tab w:val="right" w:pos="1080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  <w:szCs w:val="24"/>
                <w:lang w:val="en-US" w:bidi="fa-IR"/>
              </w:rPr>
            </w:pPr>
          </w:p>
        </w:tc>
      </w:tr>
    </w:tbl>
    <w:p w14:paraId="2A277C14" w14:textId="217DFBF7" w:rsidR="00FB2341" w:rsidRPr="00CE29AF" w:rsidRDefault="003B73D4" w:rsidP="002D0A02">
      <w:pPr>
        <w:spacing w:after="0" w:line="240" w:lineRule="auto"/>
        <w:jc w:val="both"/>
        <w:rPr>
          <w:rFonts w:eastAsia="Calibri" w:cs="Times New Roman"/>
          <w:szCs w:val="24"/>
          <w:lang w:val="en-US"/>
        </w:rPr>
      </w:pPr>
      <w:r w:rsidRPr="00CE29AF">
        <w:rPr>
          <w:rFonts w:eastAsia="Calibri" w:cs="Times New Roman"/>
          <w:szCs w:val="24"/>
          <w:lang w:val="en-US"/>
        </w:rPr>
        <w:t>DPCP</w:t>
      </w:r>
      <w:r w:rsidR="00D5509F" w:rsidRPr="00CE29AF">
        <w:rPr>
          <w:rFonts w:eastAsia="Calibri" w:cs="Times New Roman"/>
          <w:szCs w:val="24"/>
          <w:lang w:val="en-US"/>
        </w:rPr>
        <w:t xml:space="preserve">, </w:t>
      </w:r>
      <w:r w:rsidRPr="00CE29AF">
        <w:rPr>
          <w:rFonts w:eastAsia="Calibri" w:cs="Times New Roman"/>
          <w:szCs w:val="24"/>
          <w:lang w:val="en-US"/>
        </w:rPr>
        <w:t>Diabetes Prevention and Control Program</w:t>
      </w:r>
      <w:r w:rsidR="00D5509F" w:rsidRPr="00CE29AF">
        <w:rPr>
          <w:rFonts w:eastAsia="Calibri" w:cs="Times New Roman"/>
          <w:szCs w:val="24"/>
          <w:lang w:val="en-US"/>
        </w:rPr>
        <w:t>;</w:t>
      </w:r>
      <w:r w:rsidRPr="00CE29AF">
        <w:rPr>
          <w:rFonts w:eastAsia="Calibri" w:cs="Times New Roman"/>
          <w:szCs w:val="24"/>
          <w:lang w:val="en-US"/>
        </w:rPr>
        <w:t xml:space="preserve"> </w:t>
      </w:r>
      <w:r w:rsidR="002D0A02" w:rsidRPr="00CE29AF">
        <w:rPr>
          <w:rFonts w:eastAsia="Calibri" w:cs="Times New Roman"/>
          <w:szCs w:val="24"/>
          <w:lang w:val="en-US"/>
        </w:rPr>
        <w:t>HbA1c</w:t>
      </w:r>
      <w:r w:rsidR="00D5509F" w:rsidRPr="00CE29AF">
        <w:rPr>
          <w:rFonts w:eastAsia="Calibri" w:cs="Times New Roman"/>
          <w:szCs w:val="24"/>
          <w:lang w:val="en-US"/>
        </w:rPr>
        <w:t xml:space="preserve">, </w:t>
      </w:r>
      <w:r w:rsidR="002D0A02" w:rsidRPr="00CE29AF">
        <w:rPr>
          <w:rFonts w:eastAsia="Calibri" w:cs="Times New Roman"/>
          <w:szCs w:val="24"/>
          <w:lang w:val="en-US"/>
        </w:rPr>
        <w:t>hemoglobin A1c</w:t>
      </w:r>
      <w:r w:rsidR="00D5509F" w:rsidRPr="00CE29AF">
        <w:rPr>
          <w:rFonts w:eastAsia="Calibri" w:cs="Times New Roman"/>
          <w:szCs w:val="24"/>
          <w:lang w:val="en-US"/>
        </w:rPr>
        <w:t>;</w:t>
      </w:r>
      <w:r w:rsidR="002D0A02" w:rsidRPr="00CE29AF">
        <w:rPr>
          <w:rFonts w:eastAsia="Calibri" w:cs="Times New Roman"/>
          <w:szCs w:val="24"/>
          <w:lang w:val="en-US"/>
        </w:rPr>
        <w:t xml:space="preserve"> </w:t>
      </w:r>
      <w:r w:rsidR="00FB2341" w:rsidRPr="00CE29AF">
        <w:rPr>
          <w:rFonts w:eastAsia="Calibri" w:cs="Times New Roman"/>
          <w:szCs w:val="24"/>
          <w:lang w:val="en-US"/>
        </w:rPr>
        <w:t>GDM</w:t>
      </w:r>
      <w:r w:rsidR="00D5509F" w:rsidRPr="00CE29AF">
        <w:rPr>
          <w:rFonts w:eastAsia="Calibri" w:cs="Times New Roman"/>
          <w:szCs w:val="24"/>
          <w:lang w:val="en-US"/>
        </w:rPr>
        <w:t>, g</w:t>
      </w:r>
      <w:r w:rsidR="00FB2341" w:rsidRPr="00CE29AF">
        <w:rPr>
          <w:rFonts w:eastAsia="Calibri" w:cs="Times New Roman"/>
          <w:szCs w:val="24"/>
          <w:lang w:val="en-US"/>
        </w:rPr>
        <w:t xml:space="preserve">estational </w:t>
      </w:r>
      <w:r w:rsidR="00D5509F" w:rsidRPr="00CE29AF">
        <w:rPr>
          <w:rFonts w:eastAsia="Calibri" w:cs="Times New Roman"/>
          <w:szCs w:val="24"/>
          <w:lang w:val="en-US"/>
        </w:rPr>
        <w:t>d</w:t>
      </w:r>
      <w:r w:rsidR="00FB2341" w:rsidRPr="00CE29AF">
        <w:rPr>
          <w:rFonts w:eastAsia="Calibri" w:cs="Times New Roman"/>
          <w:szCs w:val="24"/>
          <w:lang w:val="en-US"/>
        </w:rPr>
        <w:t xml:space="preserve">iabetes </w:t>
      </w:r>
      <w:r w:rsidR="00D5509F" w:rsidRPr="00CE29AF">
        <w:rPr>
          <w:rFonts w:eastAsia="Calibri" w:cs="Times New Roman"/>
          <w:szCs w:val="24"/>
          <w:lang w:val="en-US"/>
        </w:rPr>
        <w:t>m</w:t>
      </w:r>
      <w:r w:rsidR="00FB2341" w:rsidRPr="00CE29AF">
        <w:rPr>
          <w:rFonts w:eastAsia="Calibri" w:cs="Times New Roman"/>
          <w:szCs w:val="24"/>
          <w:lang w:val="en-US"/>
        </w:rPr>
        <w:t>ellitus</w:t>
      </w:r>
    </w:p>
    <w:p w14:paraId="2D06C887" w14:textId="1FA9DD0A" w:rsidR="00CF35AD" w:rsidRDefault="00D14643" w:rsidP="00357A63">
      <w:pPr>
        <w:spacing w:after="0" w:line="240" w:lineRule="auto"/>
        <w:jc w:val="both"/>
        <w:rPr>
          <w:rFonts w:eastAsia="Calibri" w:cs="Times New Roman"/>
          <w:szCs w:val="24"/>
          <w:lang w:val="en-US" w:bidi="fa-IR"/>
        </w:rPr>
      </w:pPr>
      <w:r w:rsidRPr="00CE29AF">
        <w:rPr>
          <w:rFonts w:eastAsia="Calibri" w:cs="Times New Roman"/>
          <w:szCs w:val="24"/>
          <w:lang w:val="en-US"/>
        </w:rPr>
        <w:t>*Scale: 5=very much, 1=not at all.</w:t>
      </w:r>
    </w:p>
    <w:sectPr w:rsidR="00CF35AD" w:rsidSect="00A57AAE">
      <w:headerReference w:type="default" r:id="rId7"/>
      <w:headerReference w:type="first" r:id="rId8"/>
      <w:footerReference w:type="first" r:id="rId9"/>
      <w:pgSz w:w="12240" w:h="15840" w:code="1"/>
      <w:pgMar w:top="1134" w:right="1134" w:bottom="1134" w:left="1134" w:header="0" w:footer="0" w:gutter="0"/>
      <w:cols w:space="720"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72E379" w14:textId="77777777" w:rsidR="000A33F3" w:rsidRDefault="000A33F3">
      <w:pPr>
        <w:spacing w:after="0" w:line="240" w:lineRule="auto"/>
      </w:pPr>
      <w:r>
        <w:separator/>
      </w:r>
    </w:p>
  </w:endnote>
  <w:endnote w:type="continuationSeparator" w:id="0">
    <w:p w14:paraId="44D51B9A" w14:textId="77777777" w:rsidR="000A33F3" w:rsidRDefault="000A33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F216ED" w14:textId="77777777" w:rsidR="00D5509F" w:rsidRDefault="00D5509F" w:rsidP="00A57AAE">
    <w:pPr>
      <w:pStyle w:val="a4"/>
    </w:pPr>
  </w:p>
  <w:p w14:paraId="5A66550B" w14:textId="77777777" w:rsidR="00D5509F" w:rsidRDefault="00D5509F">
    <w:pPr>
      <w:pStyle w:val="a4"/>
    </w:pPr>
  </w:p>
  <w:p w14:paraId="22D963C2" w14:textId="77777777" w:rsidR="00D5509F" w:rsidRDefault="00D5509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E052F2" w14:textId="77777777" w:rsidR="000A33F3" w:rsidRDefault="000A33F3">
      <w:pPr>
        <w:spacing w:after="0" w:line="240" w:lineRule="auto"/>
      </w:pPr>
      <w:r>
        <w:separator/>
      </w:r>
    </w:p>
  </w:footnote>
  <w:footnote w:type="continuationSeparator" w:id="0">
    <w:p w14:paraId="3A97ED2F" w14:textId="77777777" w:rsidR="000A33F3" w:rsidRDefault="000A33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A94AE9" w14:textId="0C041F92" w:rsidR="00341EE2" w:rsidRDefault="00341EE2">
    <w:pPr>
      <w:pStyle w:val="a3"/>
      <w:rPr>
        <w:lang w:eastAsia="ko-KR"/>
      </w:rPr>
    </w:pPr>
  </w:p>
  <w:p w14:paraId="2548DA54" w14:textId="2304BC29" w:rsidR="00357A63" w:rsidRDefault="00341EE2">
    <w:pPr>
      <w:pStyle w:val="a3"/>
      <w:rPr>
        <w:lang w:eastAsia="ko-KR"/>
      </w:rPr>
    </w:pPr>
    <w:r w:rsidRPr="00341EE2">
      <w:rPr>
        <w:lang w:eastAsia="ko-KR"/>
      </w:rPr>
      <w:t>https://doi.org/10.3961/jpmph.20.496</w:t>
    </w:r>
    <w:r w:rsidRPr="00341EE2">
      <w:rPr>
        <w:lang w:eastAsia="ko-KR"/>
      </w:rP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0C0C3D" w14:textId="77777777" w:rsidR="00D5509F" w:rsidRDefault="00D5509F" w:rsidP="00A57AAE">
    <w:pPr>
      <w:pStyle w:val="a3"/>
      <w:tabs>
        <w:tab w:val="center" w:pos="5400"/>
        <w:tab w:val="right" w:pos="10800"/>
      </w:tabs>
    </w:pPr>
    <w:r>
      <w:rPr>
        <w:rtl/>
      </w:rPr>
      <w:t>[Type here]</w:t>
    </w:r>
    <w:r>
      <w:rPr>
        <w:rtl/>
      </w:rPr>
      <w:tab/>
      <w:t>[Type here]</w:t>
    </w:r>
    <w:r>
      <w:rPr>
        <w:rtl/>
      </w:rPr>
      <w:tab/>
      <w:t>[Type here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795F44"/>
    <w:multiLevelType w:val="hybridMultilevel"/>
    <w:tmpl w:val="08E6D21A"/>
    <w:lvl w:ilvl="0" w:tplc="F3CC8F9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wNzazNDA2NTAztzRX0lEKTi0uzszPAykwrwUAiok/aCwAAAA="/>
  </w:docVars>
  <w:rsids>
    <w:rsidRoot w:val="003B73D4"/>
    <w:rsid w:val="000A33F3"/>
    <w:rsid w:val="000A4CE5"/>
    <w:rsid w:val="000F4076"/>
    <w:rsid w:val="00157C32"/>
    <w:rsid w:val="0017126E"/>
    <w:rsid w:val="0019674C"/>
    <w:rsid w:val="001969B3"/>
    <w:rsid w:val="001A0A04"/>
    <w:rsid w:val="00207ACB"/>
    <w:rsid w:val="002537B2"/>
    <w:rsid w:val="00271BF6"/>
    <w:rsid w:val="002910EB"/>
    <w:rsid w:val="002D0A02"/>
    <w:rsid w:val="002F1372"/>
    <w:rsid w:val="00341EE2"/>
    <w:rsid w:val="00346A45"/>
    <w:rsid w:val="00357A63"/>
    <w:rsid w:val="003B1C0C"/>
    <w:rsid w:val="003B73D4"/>
    <w:rsid w:val="003D0856"/>
    <w:rsid w:val="004A16D5"/>
    <w:rsid w:val="0052517B"/>
    <w:rsid w:val="00590373"/>
    <w:rsid w:val="005B14B7"/>
    <w:rsid w:val="005E5F18"/>
    <w:rsid w:val="00603F47"/>
    <w:rsid w:val="0061581D"/>
    <w:rsid w:val="00630C67"/>
    <w:rsid w:val="006B4DEB"/>
    <w:rsid w:val="007275FC"/>
    <w:rsid w:val="007B324F"/>
    <w:rsid w:val="007F47A1"/>
    <w:rsid w:val="00812C60"/>
    <w:rsid w:val="00856B9F"/>
    <w:rsid w:val="00871EEF"/>
    <w:rsid w:val="00886DFC"/>
    <w:rsid w:val="008B42EE"/>
    <w:rsid w:val="008D408A"/>
    <w:rsid w:val="008E658B"/>
    <w:rsid w:val="008F408D"/>
    <w:rsid w:val="008F70FA"/>
    <w:rsid w:val="00937632"/>
    <w:rsid w:val="00964E52"/>
    <w:rsid w:val="009B18D9"/>
    <w:rsid w:val="009C3102"/>
    <w:rsid w:val="009D07C0"/>
    <w:rsid w:val="00A428A0"/>
    <w:rsid w:val="00A57AAE"/>
    <w:rsid w:val="00A84DAB"/>
    <w:rsid w:val="00A93384"/>
    <w:rsid w:val="00AA5275"/>
    <w:rsid w:val="00AC1D1A"/>
    <w:rsid w:val="00B00767"/>
    <w:rsid w:val="00B53306"/>
    <w:rsid w:val="00B60F80"/>
    <w:rsid w:val="00B733C0"/>
    <w:rsid w:val="00B94FBC"/>
    <w:rsid w:val="00BE2652"/>
    <w:rsid w:val="00C3353E"/>
    <w:rsid w:val="00C61F31"/>
    <w:rsid w:val="00C70C6A"/>
    <w:rsid w:val="00CA325C"/>
    <w:rsid w:val="00CE29AF"/>
    <w:rsid w:val="00CF35AD"/>
    <w:rsid w:val="00D14643"/>
    <w:rsid w:val="00D301D7"/>
    <w:rsid w:val="00D5509F"/>
    <w:rsid w:val="00DB5965"/>
    <w:rsid w:val="00E02E96"/>
    <w:rsid w:val="00E23B02"/>
    <w:rsid w:val="00E31117"/>
    <w:rsid w:val="00E60EE0"/>
    <w:rsid w:val="00F81D83"/>
    <w:rsid w:val="00FB2341"/>
    <w:rsid w:val="00FE2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0346C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B Nazanin"/>
        <w:sz w:val="24"/>
        <w:szCs w:val="28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56B9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B73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3B73D4"/>
  </w:style>
  <w:style w:type="paragraph" w:styleId="a4">
    <w:name w:val="footer"/>
    <w:basedOn w:val="a"/>
    <w:link w:val="Char0"/>
    <w:uiPriority w:val="99"/>
    <w:unhideWhenUsed/>
    <w:rsid w:val="003B73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3B73D4"/>
  </w:style>
  <w:style w:type="table" w:styleId="a5">
    <w:name w:val="Table Grid"/>
    <w:basedOn w:val="a1"/>
    <w:uiPriority w:val="39"/>
    <w:rsid w:val="003B73D4"/>
    <w:pPr>
      <w:spacing w:after="0" w:line="240" w:lineRule="auto"/>
    </w:pPr>
    <w:rPr>
      <w:rFonts w:eastAsia="Calibri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D14643"/>
    <w:pPr>
      <w:ind w:left="720"/>
      <w:contextualSpacing/>
    </w:pPr>
  </w:style>
  <w:style w:type="character" w:styleId="a7">
    <w:name w:val="annotation reference"/>
    <w:basedOn w:val="a0"/>
    <w:uiPriority w:val="99"/>
    <w:semiHidden/>
    <w:unhideWhenUsed/>
    <w:rsid w:val="00C70C6A"/>
    <w:rPr>
      <w:sz w:val="16"/>
      <w:szCs w:val="16"/>
    </w:rPr>
  </w:style>
  <w:style w:type="paragraph" w:styleId="a8">
    <w:name w:val="annotation text"/>
    <w:basedOn w:val="a"/>
    <w:link w:val="Char1"/>
    <w:uiPriority w:val="99"/>
    <w:semiHidden/>
    <w:unhideWhenUsed/>
    <w:rsid w:val="00C70C6A"/>
    <w:pPr>
      <w:spacing w:line="240" w:lineRule="auto"/>
    </w:pPr>
    <w:rPr>
      <w:sz w:val="20"/>
      <w:szCs w:val="20"/>
    </w:rPr>
  </w:style>
  <w:style w:type="character" w:customStyle="1" w:styleId="Char1">
    <w:name w:val="메모 텍스트 Char"/>
    <w:basedOn w:val="a0"/>
    <w:link w:val="a8"/>
    <w:uiPriority w:val="99"/>
    <w:semiHidden/>
    <w:rsid w:val="00C70C6A"/>
    <w:rPr>
      <w:sz w:val="20"/>
      <w:szCs w:val="20"/>
    </w:rPr>
  </w:style>
  <w:style w:type="paragraph" w:styleId="a9">
    <w:name w:val="annotation subject"/>
    <w:basedOn w:val="a8"/>
    <w:next w:val="a8"/>
    <w:link w:val="Char2"/>
    <w:uiPriority w:val="99"/>
    <w:semiHidden/>
    <w:unhideWhenUsed/>
    <w:rsid w:val="00C70C6A"/>
    <w:rPr>
      <w:b/>
      <w:bCs/>
    </w:rPr>
  </w:style>
  <w:style w:type="character" w:customStyle="1" w:styleId="Char2">
    <w:name w:val="메모 주제 Char"/>
    <w:basedOn w:val="Char1"/>
    <w:link w:val="a9"/>
    <w:uiPriority w:val="99"/>
    <w:semiHidden/>
    <w:rsid w:val="00C70C6A"/>
    <w:rPr>
      <w:b/>
      <w:bCs/>
      <w:sz w:val="20"/>
      <w:szCs w:val="20"/>
    </w:rPr>
  </w:style>
  <w:style w:type="paragraph" w:styleId="aa">
    <w:name w:val="Balloon Text"/>
    <w:basedOn w:val="a"/>
    <w:link w:val="Char3"/>
    <w:uiPriority w:val="99"/>
    <w:semiHidden/>
    <w:unhideWhenUsed/>
    <w:rsid w:val="00CE29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3">
    <w:name w:val="풍선 도움말 텍스트 Char"/>
    <w:basedOn w:val="a0"/>
    <w:link w:val="aa"/>
    <w:uiPriority w:val="99"/>
    <w:semiHidden/>
    <w:rsid w:val="00CE29A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10</Words>
  <Characters>2913</Characters>
  <Application>Microsoft Office Word</Application>
  <DocSecurity>0</DocSecurity>
  <Lines>24</Lines>
  <Paragraphs>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3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5-31T04:50:00Z</dcterms:created>
  <dcterms:modified xsi:type="dcterms:W3CDTF">2021-05-31T04:52:00Z</dcterms:modified>
</cp:coreProperties>
</file>